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600133D4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D454B3">
        <w:rPr>
          <w:b/>
          <w:bCs/>
          <w:sz w:val="32"/>
          <w:szCs w:val="32"/>
        </w:rPr>
        <w:t>Montan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454B3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98</Words>
  <Characters>455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8:00Z</dcterms:modified>
</cp:coreProperties>
</file>